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4DAC58" w14:textId="77EE1C0B" w:rsidR="002F35DE" w:rsidRPr="006627B5" w:rsidRDefault="003212CB" w:rsidP="00A530AC">
      <w:pPr>
        <w:spacing w:after="0" w:line="276" w:lineRule="auto"/>
        <w:jc w:val="center"/>
        <w:rPr>
          <w:rFonts w:ascii="Times New Roman" w:hAnsi="Times New Roman" w:cs="Times New Roman"/>
          <w:b/>
        </w:rPr>
      </w:pPr>
      <w:r w:rsidRPr="006627B5">
        <w:rPr>
          <w:rFonts w:ascii="Times New Roman" w:hAnsi="Times New Roman" w:cs="Times New Roman"/>
          <w:b/>
        </w:rPr>
        <w:t>T</w:t>
      </w:r>
      <w:r w:rsidR="000C75EF" w:rsidRPr="006627B5">
        <w:rPr>
          <w:rFonts w:ascii="Times New Roman" w:hAnsi="Times New Roman" w:cs="Times New Roman"/>
          <w:b/>
        </w:rPr>
        <w:t>.</w:t>
      </w:r>
      <w:r w:rsidRPr="006627B5">
        <w:rPr>
          <w:rFonts w:ascii="Times New Roman" w:hAnsi="Times New Roman" w:cs="Times New Roman"/>
          <w:b/>
        </w:rPr>
        <w:t xml:space="preserve">C. </w:t>
      </w:r>
      <w:r w:rsidR="000C75EF" w:rsidRPr="006627B5">
        <w:rPr>
          <w:rFonts w:ascii="Times New Roman" w:hAnsi="Times New Roman" w:cs="Times New Roman"/>
          <w:b/>
        </w:rPr>
        <w:t>DOKUZ EYLÜL ÜNİVERSİTESİ HEMŞİRELİK FAKÜLTESİ</w:t>
      </w:r>
    </w:p>
    <w:p w14:paraId="59D9A188" w14:textId="382E7C84" w:rsidR="003212CB" w:rsidRDefault="00A42BD1" w:rsidP="00A530AC">
      <w:pPr>
        <w:spacing w:after="0" w:line="276" w:lineRule="auto"/>
        <w:jc w:val="center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YÖNETİM</w:t>
      </w:r>
      <w:r w:rsidRPr="006627B5">
        <w:rPr>
          <w:rFonts w:ascii="Times New Roman" w:hAnsi="Times New Roman" w:cs="Times New Roman"/>
          <w:b/>
        </w:rPr>
        <w:t xml:space="preserve"> DEĞERLENDİRME FORMU</w:t>
      </w:r>
    </w:p>
    <w:p w14:paraId="57E13CAE" w14:textId="77777777" w:rsidR="006627B5" w:rsidRPr="006627B5" w:rsidRDefault="006627B5" w:rsidP="00A530AC">
      <w:pPr>
        <w:spacing w:after="0" w:line="276" w:lineRule="auto"/>
        <w:jc w:val="center"/>
        <w:rPr>
          <w:rFonts w:ascii="Times New Roman" w:hAnsi="Times New Roman" w:cs="Times New Roman"/>
          <w:b/>
        </w:rPr>
      </w:pPr>
    </w:p>
    <w:p w14:paraId="0D16B806" w14:textId="0A12BD9A" w:rsidR="003212CB" w:rsidRDefault="003212CB" w:rsidP="00A42BD1">
      <w:pPr>
        <w:spacing w:after="0" w:line="276" w:lineRule="auto"/>
        <w:jc w:val="right"/>
        <w:rPr>
          <w:rFonts w:ascii="Times New Roman" w:hAnsi="Times New Roman" w:cs="Times New Roman"/>
        </w:rPr>
      </w:pPr>
      <w:proofErr w:type="gramStart"/>
      <w:r w:rsidRPr="006627B5">
        <w:rPr>
          <w:rFonts w:ascii="Times New Roman" w:hAnsi="Times New Roman" w:cs="Times New Roman"/>
        </w:rPr>
        <w:t>Tarih:…</w:t>
      </w:r>
      <w:proofErr w:type="gramEnd"/>
      <w:r w:rsidRPr="006627B5">
        <w:rPr>
          <w:rFonts w:ascii="Times New Roman" w:hAnsi="Times New Roman" w:cs="Times New Roman"/>
        </w:rPr>
        <w:t>./…./………</w:t>
      </w:r>
    </w:p>
    <w:p w14:paraId="0C007CA3" w14:textId="1FF8E356" w:rsidR="00A42BD1" w:rsidRDefault="00A42BD1" w:rsidP="00A42BD1">
      <w:pPr>
        <w:spacing w:after="0" w:line="276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dı Soyadı:</w:t>
      </w:r>
    </w:p>
    <w:p w14:paraId="2A361211" w14:textId="330C8E51" w:rsidR="006B787B" w:rsidRDefault="006B787B" w:rsidP="00A42BD1">
      <w:pPr>
        <w:spacing w:after="0" w:line="276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Okul Numarası:</w:t>
      </w:r>
    </w:p>
    <w:p w14:paraId="3658E6AC" w14:textId="5B000C9D" w:rsidR="00A42BD1" w:rsidRPr="006627B5" w:rsidRDefault="00A42BD1" w:rsidP="00A42BD1">
      <w:pPr>
        <w:spacing w:after="0" w:line="276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ınıfı: (  ) 1. Sınıf    (  ) 2. Sınıf    (  ) 3. Sınıf    (  ) 4. Sınıf</w:t>
      </w:r>
    </w:p>
    <w:p w14:paraId="29E5A22B" w14:textId="77777777" w:rsidR="006627B5" w:rsidRDefault="006627B5" w:rsidP="00A530AC">
      <w:pPr>
        <w:spacing w:after="0" w:line="276" w:lineRule="auto"/>
        <w:rPr>
          <w:rFonts w:ascii="Times New Roman" w:hAnsi="Times New Roman" w:cs="Times New Roman"/>
          <w:b/>
        </w:rPr>
      </w:pPr>
    </w:p>
    <w:p w14:paraId="643AF602" w14:textId="40D031D8" w:rsidR="003212CB" w:rsidRPr="006627B5" w:rsidRDefault="003212CB" w:rsidP="00A530AC">
      <w:pPr>
        <w:spacing w:after="0" w:line="276" w:lineRule="auto"/>
        <w:rPr>
          <w:rFonts w:ascii="Times New Roman" w:hAnsi="Times New Roman" w:cs="Times New Roman"/>
          <w:b/>
        </w:rPr>
      </w:pPr>
      <w:r w:rsidRPr="006627B5">
        <w:rPr>
          <w:rFonts w:ascii="Times New Roman" w:hAnsi="Times New Roman" w:cs="Times New Roman"/>
          <w:b/>
        </w:rPr>
        <w:t xml:space="preserve">Değerli </w:t>
      </w:r>
      <w:r w:rsidR="00241B5C">
        <w:rPr>
          <w:rFonts w:ascii="Times New Roman" w:hAnsi="Times New Roman" w:cs="Times New Roman"/>
          <w:b/>
        </w:rPr>
        <w:t>Öğrenciler</w:t>
      </w:r>
      <w:r w:rsidRPr="006627B5">
        <w:rPr>
          <w:rFonts w:ascii="Times New Roman" w:hAnsi="Times New Roman" w:cs="Times New Roman"/>
          <w:b/>
        </w:rPr>
        <w:t>;</w:t>
      </w:r>
    </w:p>
    <w:p w14:paraId="36219531" w14:textId="77777777" w:rsidR="007F3B2B" w:rsidRDefault="00241B5C" w:rsidP="00A530AC">
      <w:pPr>
        <w:spacing w:after="0" w:line="276" w:lineRule="auto"/>
        <w:rPr>
          <w:rFonts w:ascii="Times New Roman" w:hAnsi="Times New Roman" w:cs="Times New Roman"/>
          <w:i/>
          <w:iCs/>
        </w:rPr>
      </w:pPr>
      <w:r>
        <w:rPr>
          <w:rFonts w:ascii="Times New Roman" w:hAnsi="Times New Roman" w:cs="Times New Roman"/>
          <w:i/>
          <w:iCs/>
        </w:rPr>
        <w:t xml:space="preserve">Bu formla eğitim yönetim süreçlerini değerlendirmeniz beklenmektedir. </w:t>
      </w:r>
    </w:p>
    <w:p w14:paraId="65516412" w14:textId="77777777" w:rsidR="007F3B2B" w:rsidRDefault="007F3B2B" w:rsidP="00A530AC">
      <w:pPr>
        <w:spacing w:after="0" w:line="276" w:lineRule="auto"/>
        <w:rPr>
          <w:rFonts w:ascii="Times New Roman" w:hAnsi="Times New Roman" w:cs="Times New Roman"/>
          <w:i/>
          <w:iCs/>
        </w:rPr>
      </w:pPr>
    </w:p>
    <w:p w14:paraId="7CCCA998" w14:textId="6213D568" w:rsidR="007F3B2B" w:rsidRDefault="00241B5C" w:rsidP="00A530AC">
      <w:pPr>
        <w:spacing w:after="0" w:line="276" w:lineRule="auto"/>
        <w:rPr>
          <w:rFonts w:ascii="Times New Roman" w:hAnsi="Times New Roman" w:cs="Times New Roman"/>
          <w:i/>
          <w:iCs/>
        </w:rPr>
      </w:pPr>
      <w:r>
        <w:rPr>
          <w:rFonts w:ascii="Times New Roman" w:hAnsi="Times New Roman" w:cs="Times New Roman"/>
          <w:i/>
          <w:iCs/>
        </w:rPr>
        <w:t>İdari yönetim için sekreter</w:t>
      </w:r>
      <w:r w:rsidR="00E038FE">
        <w:rPr>
          <w:rFonts w:ascii="Times New Roman" w:hAnsi="Times New Roman" w:cs="Times New Roman"/>
          <w:i/>
          <w:iCs/>
        </w:rPr>
        <w:t>i ve öğrenci işleri</w:t>
      </w:r>
      <w:r>
        <w:rPr>
          <w:rFonts w:ascii="Times New Roman" w:hAnsi="Times New Roman" w:cs="Times New Roman"/>
          <w:i/>
          <w:iCs/>
        </w:rPr>
        <w:t xml:space="preserve"> </w:t>
      </w:r>
    </w:p>
    <w:p w14:paraId="71D72BAB" w14:textId="77777777" w:rsidR="007F3B2B" w:rsidRDefault="007F3B2B" w:rsidP="00A530AC">
      <w:pPr>
        <w:spacing w:after="0" w:line="276" w:lineRule="auto"/>
        <w:rPr>
          <w:rFonts w:ascii="Times New Roman" w:hAnsi="Times New Roman" w:cs="Times New Roman"/>
          <w:i/>
          <w:iCs/>
        </w:rPr>
      </w:pPr>
    </w:p>
    <w:p w14:paraId="550115D2" w14:textId="7E78EB3D" w:rsidR="00241B5C" w:rsidRDefault="007F3B2B" w:rsidP="00A530AC">
      <w:pPr>
        <w:spacing w:after="0" w:line="276" w:lineRule="auto"/>
        <w:rPr>
          <w:rFonts w:ascii="Times New Roman" w:hAnsi="Times New Roman" w:cs="Times New Roman"/>
          <w:i/>
          <w:iCs/>
        </w:rPr>
      </w:pPr>
      <w:r>
        <w:rPr>
          <w:rFonts w:ascii="Times New Roman" w:hAnsi="Times New Roman" w:cs="Times New Roman"/>
          <w:i/>
          <w:iCs/>
        </w:rPr>
        <w:t>Akademik</w:t>
      </w:r>
      <w:r w:rsidR="00241B5C">
        <w:rPr>
          <w:rFonts w:ascii="Times New Roman" w:hAnsi="Times New Roman" w:cs="Times New Roman"/>
          <w:i/>
          <w:iCs/>
        </w:rPr>
        <w:t xml:space="preserve"> yönetim için ders</w:t>
      </w:r>
      <w:r>
        <w:rPr>
          <w:rFonts w:ascii="Times New Roman" w:hAnsi="Times New Roman" w:cs="Times New Roman"/>
          <w:i/>
          <w:iCs/>
        </w:rPr>
        <w:t xml:space="preserve"> ve sınıf</w:t>
      </w:r>
      <w:r w:rsidR="00241B5C">
        <w:rPr>
          <w:rFonts w:ascii="Times New Roman" w:hAnsi="Times New Roman" w:cs="Times New Roman"/>
          <w:i/>
          <w:iCs/>
        </w:rPr>
        <w:t xml:space="preserve"> koordinatörleri, anabilim dalı başkan ve dekan ve dekan yardımcılarını değerlendirmeniz </w:t>
      </w:r>
      <w:r w:rsidR="00745001">
        <w:rPr>
          <w:rFonts w:ascii="Times New Roman" w:hAnsi="Times New Roman" w:cs="Times New Roman"/>
          <w:i/>
          <w:iCs/>
        </w:rPr>
        <w:t>istenmektedir.</w:t>
      </w:r>
    </w:p>
    <w:p w14:paraId="7FE58828" w14:textId="77777777" w:rsidR="007F3B2B" w:rsidRDefault="007F3B2B" w:rsidP="00A530AC">
      <w:pPr>
        <w:spacing w:after="0" w:line="276" w:lineRule="auto"/>
        <w:rPr>
          <w:rFonts w:ascii="Times New Roman" w:hAnsi="Times New Roman" w:cs="Times New Roman"/>
          <w:i/>
          <w:iCs/>
        </w:rPr>
      </w:pPr>
    </w:p>
    <w:p w14:paraId="609309B7" w14:textId="153352DD" w:rsidR="00516D88" w:rsidRDefault="003212CB" w:rsidP="00A530AC">
      <w:pPr>
        <w:spacing w:after="0" w:line="276" w:lineRule="auto"/>
        <w:rPr>
          <w:rFonts w:ascii="Times New Roman" w:hAnsi="Times New Roman" w:cs="Times New Roman"/>
          <w:i/>
          <w:iCs/>
        </w:rPr>
      </w:pPr>
      <w:r w:rsidRPr="006627B5">
        <w:rPr>
          <w:rFonts w:ascii="Times New Roman" w:hAnsi="Times New Roman" w:cs="Times New Roman"/>
          <w:i/>
          <w:iCs/>
        </w:rPr>
        <w:t xml:space="preserve">Aşağıdaki maddelerin her birine 1 ile 5 arasında bir puan vererek değerlendiriniz. Bu değerlendirmede </w:t>
      </w:r>
      <w:r w:rsidRPr="006627B5">
        <w:rPr>
          <w:rFonts w:ascii="Times New Roman" w:hAnsi="Times New Roman" w:cs="Times New Roman"/>
          <w:b/>
          <w:i/>
          <w:iCs/>
        </w:rPr>
        <w:t>(1</w:t>
      </w:r>
      <w:r w:rsidRPr="008C5F53">
        <w:rPr>
          <w:rFonts w:ascii="Times New Roman" w:hAnsi="Times New Roman" w:cs="Times New Roman"/>
          <w:b/>
          <w:i/>
          <w:iCs/>
        </w:rPr>
        <w:t xml:space="preserve">) </w:t>
      </w:r>
      <w:r w:rsidR="008C5F53" w:rsidRPr="008C5F53">
        <w:rPr>
          <w:rFonts w:ascii="Times New Roman" w:hAnsi="Times New Roman" w:cs="Times New Roman"/>
          <w:b/>
          <w:i/>
          <w:iCs/>
        </w:rPr>
        <w:t>Kesinlikle katılmıyorum</w:t>
      </w:r>
      <w:r w:rsidRPr="008C5F53">
        <w:rPr>
          <w:rFonts w:ascii="Times New Roman" w:hAnsi="Times New Roman" w:cs="Times New Roman"/>
          <w:b/>
          <w:i/>
          <w:iCs/>
        </w:rPr>
        <w:t xml:space="preserve">, (2) </w:t>
      </w:r>
      <w:r w:rsidR="008C5F53" w:rsidRPr="008C5F53">
        <w:rPr>
          <w:rFonts w:ascii="Times New Roman" w:hAnsi="Times New Roman" w:cs="Times New Roman"/>
          <w:b/>
          <w:i/>
          <w:iCs/>
        </w:rPr>
        <w:t>Katılmıyorum</w:t>
      </w:r>
      <w:r w:rsidRPr="008C5F53">
        <w:rPr>
          <w:rFonts w:ascii="Times New Roman" w:hAnsi="Times New Roman" w:cs="Times New Roman"/>
          <w:b/>
          <w:i/>
          <w:iCs/>
        </w:rPr>
        <w:t xml:space="preserve">, (3) </w:t>
      </w:r>
      <w:r w:rsidR="008C5F53" w:rsidRPr="008C5F53">
        <w:rPr>
          <w:rFonts w:ascii="Times New Roman" w:hAnsi="Times New Roman" w:cs="Times New Roman"/>
          <w:b/>
          <w:i/>
          <w:iCs/>
        </w:rPr>
        <w:t>Kararsızım</w:t>
      </w:r>
      <w:r w:rsidRPr="008C5F53">
        <w:rPr>
          <w:rFonts w:ascii="Times New Roman" w:hAnsi="Times New Roman" w:cs="Times New Roman"/>
          <w:b/>
          <w:i/>
          <w:iCs/>
        </w:rPr>
        <w:t xml:space="preserve">, (4) </w:t>
      </w:r>
      <w:r w:rsidR="008C5F53" w:rsidRPr="008C5F53">
        <w:rPr>
          <w:rFonts w:ascii="Times New Roman" w:hAnsi="Times New Roman" w:cs="Times New Roman"/>
          <w:b/>
          <w:i/>
          <w:iCs/>
        </w:rPr>
        <w:t>Katılıyorum</w:t>
      </w:r>
      <w:r w:rsidRPr="008C5F53">
        <w:rPr>
          <w:rFonts w:ascii="Times New Roman" w:hAnsi="Times New Roman" w:cs="Times New Roman"/>
          <w:b/>
          <w:i/>
          <w:iCs/>
        </w:rPr>
        <w:t xml:space="preserve">, (5) </w:t>
      </w:r>
      <w:r w:rsidR="008C5F53" w:rsidRPr="008C5F53">
        <w:rPr>
          <w:rFonts w:ascii="Times New Roman" w:hAnsi="Times New Roman" w:cs="Times New Roman"/>
          <w:b/>
          <w:i/>
          <w:iCs/>
        </w:rPr>
        <w:t xml:space="preserve">Çok Katılıyorum </w:t>
      </w:r>
      <w:r w:rsidRPr="006627B5">
        <w:rPr>
          <w:rFonts w:ascii="Times New Roman" w:hAnsi="Times New Roman" w:cs="Times New Roman"/>
          <w:i/>
          <w:iCs/>
        </w:rPr>
        <w:t xml:space="preserve">anlamına gelmektedir. </w:t>
      </w:r>
    </w:p>
    <w:p w14:paraId="6616FCC5" w14:textId="77777777" w:rsidR="00C70F9F" w:rsidRDefault="00C70F9F" w:rsidP="00A530AC">
      <w:pPr>
        <w:spacing w:after="0" w:line="276" w:lineRule="auto"/>
        <w:rPr>
          <w:rFonts w:ascii="Times New Roman" w:hAnsi="Times New Roman" w:cs="Times New Roman"/>
          <w:i/>
          <w:iCs/>
        </w:rPr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910"/>
        <w:gridCol w:w="4278"/>
        <w:gridCol w:w="1054"/>
        <w:gridCol w:w="1054"/>
        <w:gridCol w:w="1054"/>
        <w:gridCol w:w="1054"/>
        <w:gridCol w:w="1052"/>
      </w:tblGrid>
      <w:tr w:rsidR="004602E4" w14:paraId="199B8C51" w14:textId="77777777" w:rsidTr="0054561C">
        <w:tc>
          <w:tcPr>
            <w:tcW w:w="10456" w:type="dxa"/>
            <w:gridSpan w:val="7"/>
          </w:tcPr>
          <w:p w14:paraId="2BF2B878" w14:textId="3B206C25" w:rsidR="004602E4" w:rsidRPr="004602E4" w:rsidRDefault="004602E4" w:rsidP="005D70BC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4602E4">
              <w:rPr>
                <w:rFonts w:ascii="Times New Roman" w:hAnsi="Times New Roman" w:cs="Times New Roman"/>
                <w:b/>
                <w:bCs/>
              </w:rPr>
              <w:t>ÜST YÖNETİM (DEKANLIK VE DEKANLIK YARD.)</w:t>
            </w:r>
          </w:p>
        </w:tc>
      </w:tr>
      <w:tr w:rsidR="005D70BC" w14:paraId="633496C9" w14:textId="77777777" w:rsidTr="00D231B7">
        <w:tc>
          <w:tcPr>
            <w:tcW w:w="5340" w:type="dxa"/>
            <w:gridSpan w:val="2"/>
          </w:tcPr>
          <w:p w14:paraId="7783D653" w14:textId="77777777" w:rsidR="005D70BC" w:rsidRDefault="005D70BC" w:rsidP="00A530AC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024" w:type="dxa"/>
          </w:tcPr>
          <w:p w14:paraId="17C21E66" w14:textId="1CDC0771" w:rsidR="005D70BC" w:rsidRDefault="005D70BC" w:rsidP="005D70BC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024" w:type="dxa"/>
          </w:tcPr>
          <w:p w14:paraId="0D14E66E" w14:textId="40164DE5" w:rsidR="005D70BC" w:rsidRDefault="005D70BC" w:rsidP="005D70BC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024" w:type="dxa"/>
          </w:tcPr>
          <w:p w14:paraId="75D8C65A" w14:textId="5539EED5" w:rsidR="005D70BC" w:rsidRDefault="005D70BC" w:rsidP="005D70BC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024" w:type="dxa"/>
          </w:tcPr>
          <w:p w14:paraId="183E53F9" w14:textId="2A8C3A52" w:rsidR="005D70BC" w:rsidRDefault="005D70BC" w:rsidP="005D70BC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1020" w:type="dxa"/>
          </w:tcPr>
          <w:p w14:paraId="2A2832E0" w14:textId="60A62691" w:rsidR="005D70BC" w:rsidRDefault="005D70BC" w:rsidP="005D70BC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</w:t>
            </w:r>
          </w:p>
        </w:tc>
      </w:tr>
      <w:tr w:rsidR="00D231B7" w14:paraId="502E5207" w14:textId="77777777" w:rsidTr="00D231B7">
        <w:tc>
          <w:tcPr>
            <w:tcW w:w="806" w:type="dxa"/>
          </w:tcPr>
          <w:p w14:paraId="73898DEF" w14:textId="2FE441DE" w:rsidR="005D70BC" w:rsidRDefault="005D70BC" w:rsidP="00A530AC">
            <w:pPr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4534" w:type="dxa"/>
          </w:tcPr>
          <w:p w14:paraId="7F16FFC2" w14:textId="4595B10A" w:rsidR="005D70BC" w:rsidRDefault="00516D88" w:rsidP="00A530AC">
            <w:pPr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H</w:t>
            </w:r>
            <w:r w:rsidR="005D70BC">
              <w:rPr>
                <w:rFonts w:ascii="Times New Roman" w:hAnsi="Times New Roman" w:cs="Times New Roman"/>
              </w:rPr>
              <w:t>er zaman ulaşılabilirdi.</w:t>
            </w:r>
          </w:p>
        </w:tc>
        <w:tc>
          <w:tcPr>
            <w:tcW w:w="1024" w:type="dxa"/>
          </w:tcPr>
          <w:p w14:paraId="305EB215" w14:textId="77777777" w:rsidR="005D70BC" w:rsidRDefault="005D70BC" w:rsidP="00A530AC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024" w:type="dxa"/>
          </w:tcPr>
          <w:p w14:paraId="3BE2AC2A" w14:textId="77777777" w:rsidR="005D70BC" w:rsidRDefault="005D70BC" w:rsidP="00A530AC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024" w:type="dxa"/>
          </w:tcPr>
          <w:p w14:paraId="01F3AD9D" w14:textId="77777777" w:rsidR="005D70BC" w:rsidRDefault="005D70BC" w:rsidP="00A530AC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024" w:type="dxa"/>
          </w:tcPr>
          <w:p w14:paraId="7C581827" w14:textId="77777777" w:rsidR="005D70BC" w:rsidRDefault="005D70BC" w:rsidP="00A530AC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020" w:type="dxa"/>
          </w:tcPr>
          <w:p w14:paraId="5AA3923F" w14:textId="77777777" w:rsidR="005D70BC" w:rsidRDefault="005D70BC" w:rsidP="00A530AC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</w:tr>
      <w:tr w:rsidR="00D231B7" w14:paraId="0044ACAF" w14:textId="77777777" w:rsidTr="00D231B7">
        <w:tc>
          <w:tcPr>
            <w:tcW w:w="806" w:type="dxa"/>
          </w:tcPr>
          <w:p w14:paraId="1C0DB9E7" w14:textId="62BFAFDF" w:rsidR="005D70BC" w:rsidRDefault="005D70BC" w:rsidP="00A530AC">
            <w:pPr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4534" w:type="dxa"/>
          </w:tcPr>
          <w:p w14:paraId="55A180D9" w14:textId="470436B0" w:rsidR="005D70BC" w:rsidRDefault="00516D88" w:rsidP="00A530AC">
            <w:pPr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Ç</w:t>
            </w:r>
            <w:r w:rsidR="005D70BC">
              <w:rPr>
                <w:rFonts w:ascii="Times New Roman" w:hAnsi="Times New Roman" w:cs="Times New Roman"/>
              </w:rPr>
              <w:t>özüm odaklıydı.</w:t>
            </w:r>
          </w:p>
        </w:tc>
        <w:tc>
          <w:tcPr>
            <w:tcW w:w="1024" w:type="dxa"/>
          </w:tcPr>
          <w:p w14:paraId="2FD8EBEF" w14:textId="77777777" w:rsidR="005D70BC" w:rsidRDefault="005D70BC" w:rsidP="00A530AC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024" w:type="dxa"/>
          </w:tcPr>
          <w:p w14:paraId="2FE00744" w14:textId="77777777" w:rsidR="005D70BC" w:rsidRDefault="005D70BC" w:rsidP="00A530AC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024" w:type="dxa"/>
          </w:tcPr>
          <w:p w14:paraId="40839492" w14:textId="77777777" w:rsidR="005D70BC" w:rsidRDefault="005D70BC" w:rsidP="00A530AC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024" w:type="dxa"/>
          </w:tcPr>
          <w:p w14:paraId="12E768DA" w14:textId="77777777" w:rsidR="005D70BC" w:rsidRDefault="005D70BC" w:rsidP="00A530AC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020" w:type="dxa"/>
          </w:tcPr>
          <w:p w14:paraId="52AE356E" w14:textId="77777777" w:rsidR="005D70BC" w:rsidRDefault="005D70BC" w:rsidP="00A530AC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</w:tr>
      <w:tr w:rsidR="00D231B7" w14:paraId="2BE4B249" w14:textId="77777777" w:rsidTr="00D231B7">
        <w:tc>
          <w:tcPr>
            <w:tcW w:w="806" w:type="dxa"/>
          </w:tcPr>
          <w:p w14:paraId="65A16261" w14:textId="6ECAF020" w:rsidR="005D70BC" w:rsidRDefault="005D70BC" w:rsidP="00A530AC">
            <w:pPr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4534" w:type="dxa"/>
          </w:tcPr>
          <w:p w14:paraId="7B4814E7" w14:textId="5585D9D4" w:rsidR="005D70BC" w:rsidRDefault="00516D88" w:rsidP="00A530AC">
            <w:pPr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</w:t>
            </w:r>
            <w:r w:rsidR="005D70BC">
              <w:rPr>
                <w:rFonts w:ascii="Times New Roman" w:hAnsi="Times New Roman" w:cs="Times New Roman"/>
              </w:rPr>
              <w:t>üm süreçlerde destekleyiciydi.</w:t>
            </w:r>
          </w:p>
        </w:tc>
        <w:tc>
          <w:tcPr>
            <w:tcW w:w="1024" w:type="dxa"/>
          </w:tcPr>
          <w:p w14:paraId="1756DF33" w14:textId="77777777" w:rsidR="005D70BC" w:rsidRDefault="005D70BC" w:rsidP="00A530AC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024" w:type="dxa"/>
          </w:tcPr>
          <w:p w14:paraId="7ABD75F9" w14:textId="77777777" w:rsidR="005D70BC" w:rsidRDefault="005D70BC" w:rsidP="00A530AC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024" w:type="dxa"/>
          </w:tcPr>
          <w:p w14:paraId="5163D87A" w14:textId="77777777" w:rsidR="005D70BC" w:rsidRDefault="005D70BC" w:rsidP="00A530AC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024" w:type="dxa"/>
          </w:tcPr>
          <w:p w14:paraId="7E74A672" w14:textId="77777777" w:rsidR="005D70BC" w:rsidRDefault="005D70BC" w:rsidP="00A530AC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020" w:type="dxa"/>
          </w:tcPr>
          <w:p w14:paraId="5C22535B" w14:textId="77777777" w:rsidR="005D70BC" w:rsidRDefault="005D70BC" w:rsidP="00A530AC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</w:tr>
      <w:tr w:rsidR="00D231B7" w14:paraId="4471CE00" w14:textId="77777777" w:rsidTr="00D231B7">
        <w:tc>
          <w:tcPr>
            <w:tcW w:w="806" w:type="dxa"/>
          </w:tcPr>
          <w:p w14:paraId="7F986764" w14:textId="7A6AEDF6" w:rsidR="005D70BC" w:rsidRDefault="005D70BC" w:rsidP="00A530AC">
            <w:pPr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4534" w:type="dxa"/>
          </w:tcPr>
          <w:p w14:paraId="14C37578" w14:textId="5289DA72" w:rsidR="005D70BC" w:rsidRDefault="00516D88" w:rsidP="00A530AC">
            <w:pPr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İ</w:t>
            </w:r>
            <w:r w:rsidR="00F874FA">
              <w:rPr>
                <w:rFonts w:ascii="Times New Roman" w:hAnsi="Times New Roman" w:cs="Times New Roman"/>
              </w:rPr>
              <w:t>letişim becerilerini etkin kullanmakta</w:t>
            </w:r>
            <w:r w:rsidR="003911F5">
              <w:rPr>
                <w:rFonts w:ascii="Times New Roman" w:hAnsi="Times New Roman" w:cs="Times New Roman"/>
              </w:rPr>
              <w:t>ydı.</w:t>
            </w:r>
          </w:p>
        </w:tc>
        <w:tc>
          <w:tcPr>
            <w:tcW w:w="1024" w:type="dxa"/>
          </w:tcPr>
          <w:p w14:paraId="297E461A" w14:textId="77777777" w:rsidR="005D70BC" w:rsidRDefault="005D70BC" w:rsidP="00A530AC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024" w:type="dxa"/>
          </w:tcPr>
          <w:p w14:paraId="6C540E30" w14:textId="77777777" w:rsidR="005D70BC" w:rsidRDefault="005D70BC" w:rsidP="00A530AC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024" w:type="dxa"/>
          </w:tcPr>
          <w:p w14:paraId="6FB130DC" w14:textId="77777777" w:rsidR="005D70BC" w:rsidRDefault="005D70BC" w:rsidP="00A530AC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024" w:type="dxa"/>
          </w:tcPr>
          <w:p w14:paraId="7BAC57A3" w14:textId="77777777" w:rsidR="005D70BC" w:rsidRDefault="005D70BC" w:rsidP="00A530AC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020" w:type="dxa"/>
          </w:tcPr>
          <w:p w14:paraId="1DAB01D3" w14:textId="77777777" w:rsidR="005D70BC" w:rsidRDefault="005D70BC" w:rsidP="00A530AC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</w:tr>
      <w:tr w:rsidR="00D231B7" w14:paraId="58D568AA" w14:textId="77777777" w:rsidTr="00D231B7">
        <w:tc>
          <w:tcPr>
            <w:tcW w:w="806" w:type="dxa"/>
          </w:tcPr>
          <w:p w14:paraId="5CF8A160" w14:textId="7337FDC3" w:rsidR="005D70BC" w:rsidRPr="00D231B7" w:rsidRDefault="005D70BC" w:rsidP="00A530AC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D231B7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4534" w:type="dxa"/>
          </w:tcPr>
          <w:p w14:paraId="4953D5BD" w14:textId="4BADD8D1" w:rsidR="005D70BC" w:rsidRPr="00D231B7" w:rsidRDefault="00516D88" w:rsidP="00A530AC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D231B7">
              <w:rPr>
                <w:rFonts w:ascii="Times New Roman" w:hAnsi="Times New Roman" w:cs="Times New Roman"/>
              </w:rPr>
              <w:t>Ö</w:t>
            </w:r>
            <w:r w:rsidR="00F874FA" w:rsidRPr="00D231B7">
              <w:rPr>
                <w:rFonts w:ascii="Times New Roman" w:hAnsi="Times New Roman" w:cs="Times New Roman"/>
              </w:rPr>
              <w:t>ğrencilerin karar alma süreçlerine katılımı için teşvik ediciydi.</w:t>
            </w:r>
          </w:p>
        </w:tc>
        <w:tc>
          <w:tcPr>
            <w:tcW w:w="1024" w:type="dxa"/>
          </w:tcPr>
          <w:p w14:paraId="303B82C9" w14:textId="77777777" w:rsidR="005D70BC" w:rsidRDefault="005D70BC" w:rsidP="00A530AC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024" w:type="dxa"/>
          </w:tcPr>
          <w:p w14:paraId="76152BAA" w14:textId="77777777" w:rsidR="005D70BC" w:rsidRDefault="005D70BC" w:rsidP="00A530AC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024" w:type="dxa"/>
          </w:tcPr>
          <w:p w14:paraId="25390003" w14:textId="77777777" w:rsidR="005D70BC" w:rsidRDefault="005D70BC" w:rsidP="00A530AC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024" w:type="dxa"/>
          </w:tcPr>
          <w:p w14:paraId="16C23242" w14:textId="77777777" w:rsidR="005D70BC" w:rsidRDefault="005D70BC" w:rsidP="00A530AC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020" w:type="dxa"/>
          </w:tcPr>
          <w:p w14:paraId="330EC62D" w14:textId="77777777" w:rsidR="005D70BC" w:rsidRDefault="005D70BC" w:rsidP="00A530AC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</w:tr>
      <w:tr w:rsidR="005D70BC" w14:paraId="0FB8F3E1" w14:textId="77777777" w:rsidTr="00720B98">
        <w:tc>
          <w:tcPr>
            <w:tcW w:w="10456" w:type="dxa"/>
            <w:gridSpan w:val="7"/>
          </w:tcPr>
          <w:p w14:paraId="107FBE6C" w14:textId="2BE40F4A" w:rsidR="005D70BC" w:rsidRDefault="005D70BC" w:rsidP="00A530AC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6627B5">
              <w:rPr>
                <w:rFonts w:ascii="Times New Roman" w:hAnsi="Times New Roman" w:cs="Times New Roman"/>
                <w:i/>
                <w:iCs/>
              </w:rPr>
              <w:t>Varsa diğer görüşlerinizi lütfen belirtiniz</w:t>
            </w:r>
            <w:r w:rsidRPr="006627B5">
              <w:rPr>
                <w:rFonts w:ascii="Times New Roman" w:hAnsi="Times New Roman" w:cs="Times New Roman"/>
              </w:rPr>
              <w:t xml:space="preserve"> 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      </w:r>
          </w:p>
        </w:tc>
      </w:tr>
    </w:tbl>
    <w:p w14:paraId="6DC0C01D" w14:textId="77777777" w:rsidR="005D70BC" w:rsidRPr="005D70BC" w:rsidRDefault="005D70BC" w:rsidP="00A530AC">
      <w:pPr>
        <w:spacing w:after="0" w:line="276" w:lineRule="auto"/>
        <w:rPr>
          <w:rFonts w:ascii="Times New Roman" w:hAnsi="Times New Roman" w:cs="Times New Roman"/>
        </w:rPr>
      </w:pPr>
    </w:p>
    <w:p w14:paraId="0E46C0C0" w14:textId="628B27E9" w:rsidR="006627B5" w:rsidRDefault="006627B5" w:rsidP="00A530AC">
      <w:pPr>
        <w:spacing w:after="0" w:line="276" w:lineRule="auto"/>
        <w:rPr>
          <w:rFonts w:ascii="Times New Roman" w:hAnsi="Times New Roman" w:cs="Times New Roman"/>
        </w:rPr>
      </w:pPr>
    </w:p>
    <w:p w14:paraId="0F8700CC" w14:textId="49363BD8" w:rsidR="004602E4" w:rsidRDefault="004602E4" w:rsidP="00A530AC">
      <w:pPr>
        <w:spacing w:after="0" w:line="276" w:lineRule="auto"/>
        <w:rPr>
          <w:rFonts w:ascii="Times New Roman" w:hAnsi="Times New Roman" w:cs="Times New Roman"/>
        </w:rPr>
      </w:pPr>
    </w:p>
    <w:p w14:paraId="40A2ADFA" w14:textId="64E82527" w:rsidR="004602E4" w:rsidRDefault="004602E4" w:rsidP="00A530AC">
      <w:pPr>
        <w:spacing w:after="0" w:line="276" w:lineRule="auto"/>
        <w:rPr>
          <w:rFonts w:ascii="Times New Roman" w:hAnsi="Times New Roman" w:cs="Times New Roman"/>
        </w:rPr>
      </w:pPr>
    </w:p>
    <w:p w14:paraId="38E64121" w14:textId="745D6168" w:rsidR="007450EA" w:rsidRDefault="007450EA" w:rsidP="00A530AC">
      <w:pPr>
        <w:spacing w:after="0" w:line="276" w:lineRule="auto"/>
        <w:rPr>
          <w:rFonts w:ascii="Times New Roman" w:hAnsi="Times New Roman" w:cs="Times New Roman"/>
        </w:rPr>
      </w:pPr>
    </w:p>
    <w:p w14:paraId="3D6ECB7E" w14:textId="5E816C3A" w:rsidR="007450EA" w:rsidRDefault="007450EA" w:rsidP="00A530AC">
      <w:pPr>
        <w:spacing w:after="0" w:line="276" w:lineRule="auto"/>
        <w:rPr>
          <w:rFonts w:ascii="Times New Roman" w:hAnsi="Times New Roman" w:cs="Times New Roman"/>
        </w:rPr>
      </w:pPr>
    </w:p>
    <w:p w14:paraId="2621C38A" w14:textId="78575022" w:rsidR="007450EA" w:rsidRDefault="007450EA" w:rsidP="00A530AC">
      <w:pPr>
        <w:spacing w:after="0" w:line="276" w:lineRule="auto"/>
        <w:rPr>
          <w:rFonts w:ascii="Times New Roman" w:hAnsi="Times New Roman" w:cs="Times New Roman"/>
        </w:rPr>
      </w:pPr>
    </w:p>
    <w:p w14:paraId="48AA21BC" w14:textId="41DD0D07" w:rsidR="007450EA" w:rsidRDefault="007450EA" w:rsidP="00A530AC">
      <w:pPr>
        <w:spacing w:after="0" w:line="276" w:lineRule="auto"/>
        <w:rPr>
          <w:rFonts w:ascii="Times New Roman" w:hAnsi="Times New Roman" w:cs="Times New Roman"/>
        </w:rPr>
      </w:pPr>
    </w:p>
    <w:p w14:paraId="58499651" w14:textId="1A1873ED" w:rsidR="007450EA" w:rsidRDefault="007450EA" w:rsidP="00A530AC">
      <w:pPr>
        <w:spacing w:after="0" w:line="276" w:lineRule="auto"/>
        <w:rPr>
          <w:rFonts w:ascii="Times New Roman" w:hAnsi="Times New Roman" w:cs="Times New Roman"/>
        </w:rPr>
      </w:pPr>
    </w:p>
    <w:p w14:paraId="3723FE0D" w14:textId="7AD5FFFA" w:rsidR="007450EA" w:rsidRDefault="007450EA" w:rsidP="00A530AC">
      <w:pPr>
        <w:spacing w:after="0" w:line="276" w:lineRule="auto"/>
        <w:rPr>
          <w:rFonts w:ascii="Times New Roman" w:hAnsi="Times New Roman" w:cs="Times New Roman"/>
        </w:rPr>
      </w:pPr>
    </w:p>
    <w:p w14:paraId="7ECA100E" w14:textId="337C8EB9" w:rsidR="007450EA" w:rsidRDefault="007450EA" w:rsidP="00A530AC">
      <w:pPr>
        <w:spacing w:after="0" w:line="276" w:lineRule="auto"/>
        <w:rPr>
          <w:rFonts w:ascii="Times New Roman" w:hAnsi="Times New Roman" w:cs="Times New Roman"/>
        </w:rPr>
      </w:pPr>
    </w:p>
    <w:p w14:paraId="4C7C12B8" w14:textId="4EE6E992" w:rsidR="007450EA" w:rsidRDefault="007450EA" w:rsidP="00A530AC">
      <w:pPr>
        <w:spacing w:after="0" w:line="276" w:lineRule="auto"/>
        <w:rPr>
          <w:rFonts w:ascii="Times New Roman" w:hAnsi="Times New Roman" w:cs="Times New Roman"/>
        </w:rPr>
      </w:pPr>
    </w:p>
    <w:p w14:paraId="0B9B5FE2" w14:textId="62BA0C69" w:rsidR="007450EA" w:rsidRDefault="007450EA" w:rsidP="00A530AC">
      <w:pPr>
        <w:spacing w:after="0" w:line="276" w:lineRule="auto"/>
        <w:rPr>
          <w:rFonts w:ascii="Times New Roman" w:hAnsi="Times New Roman" w:cs="Times New Roman"/>
        </w:rPr>
      </w:pPr>
    </w:p>
    <w:p w14:paraId="167AF189" w14:textId="77777777" w:rsidR="007450EA" w:rsidRDefault="007450EA" w:rsidP="00A530AC">
      <w:pPr>
        <w:spacing w:after="0" w:line="276" w:lineRule="auto"/>
        <w:rPr>
          <w:rFonts w:ascii="Times New Roman" w:hAnsi="Times New Roman" w:cs="Times New Roman"/>
        </w:rPr>
      </w:pPr>
    </w:p>
    <w:p w14:paraId="55A425F1" w14:textId="15507668" w:rsidR="007450EA" w:rsidRDefault="007450EA" w:rsidP="00A530AC">
      <w:pPr>
        <w:spacing w:after="0" w:line="276" w:lineRule="auto"/>
        <w:rPr>
          <w:rFonts w:ascii="Times New Roman" w:hAnsi="Times New Roman" w:cs="Times New Roman"/>
        </w:rPr>
      </w:pPr>
    </w:p>
    <w:p w14:paraId="4ADB1DD1" w14:textId="5313B0F1" w:rsidR="007450EA" w:rsidRDefault="007450EA" w:rsidP="00A530AC">
      <w:pPr>
        <w:spacing w:after="0" w:line="276" w:lineRule="auto"/>
        <w:rPr>
          <w:rFonts w:ascii="Times New Roman" w:hAnsi="Times New Roman" w:cs="Times New Roman"/>
        </w:rPr>
      </w:pPr>
    </w:p>
    <w:p w14:paraId="3577FB79" w14:textId="56F71657" w:rsidR="007450EA" w:rsidRDefault="007450EA" w:rsidP="00A530AC">
      <w:pPr>
        <w:spacing w:after="0" w:line="276" w:lineRule="auto"/>
        <w:rPr>
          <w:rFonts w:ascii="Times New Roman" w:hAnsi="Times New Roman" w:cs="Times New Roman"/>
        </w:rPr>
      </w:pPr>
    </w:p>
    <w:p w14:paraId="6020E916" w14:textId="699AD6E4" w:rsidR="007450EA" w:rsidRDefault="007450EA" w:rsidP="00A530AC">
      <w:pPr>
        <w:spacing w:after="0" w:line="276" w:lineRule="auto"/>
        <w:rPr>
          <w:rFonts w:ascii="Times New Roman" w:hAnsi="Times New Roman" w:cs="Times New Roman"/>
        </w:rPr>
      </w:pPr>
    </w:p>
    <w:p w14:paraId="7432EA3A" w14:textId="77777777" w:rsidR="007450EA" w:rsidRDefault="007450EA" w:rsidP="00A530AC">
      <w:pPr>
        <w:spacing w:after="0" w:line="276" w:lineRule="auto"/>
        <w:rPr>
          <w:rFonts w:ascii="Times New Roman" w:hAnsi="Times New Roman" w:cs="Times New Roman"/>
        </w:rPr>
      </w:pPr>
    </w:p>
    <w:p w14:paraId="607B0D2B" w14:textId="6BB51A30" w:rsidR="004602E4" w:rsidRDefault="004602E4" w:rsidP="00A530AC">
      <w:pPr>
        <w:spacing w:after="0" w:line="276" w:lineRule="auto"/>
        <w:rPr>
          <w:rFonts w:ascii="Times New Roman" w:hAnsi="Times New Roman" w:cs="Times New Roman"/>
        </w:rPr>
      </w:pPr>
    </w:p>
    <w:p w14:paraId="1DBA8F09" w14:textId="77777777" w:rsidR="004602E4" w:rsidRPr="006627B5" w:rsidRDefault="004602E4" w:rsidP="00A530AC">
      <w:pPr>
        <w:spacing w:after="0" w:line="276" w:lineRule="auto"/>
        <w:rPr>
          <w:rFonts w:ascii="Times New Roman" w:hAnsi="Times New Roman" w:cs="Times New Roman"/>
        </w:rPr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910"/>
        <w:gridCol w:w="4278"/>
        <w:gridCol w:w="1054"/>
        <w:gridCol w:w="1054"/>
        <w:gridCol w:w="1054"/>
        <w:gridCol w:w="1054"/>
        <w:gridCol w:w="1052"/>
      </w:tblGrid>
      <w:tr w:rsidR="004602E4" w14:paraId="3167A366" w14:textId="77777777" w:rsidTr="00155E88">
        <w:tc>
          <w:tcPr>
            <w:tcW w:w="10456" w:type="dxa"/>
            <w:gridSpan w:val="7"/>
          </w:tcPr>
          <w:p w14:paraId="1D2F0F38" w14:textId="01868B86" w:rsidR="004602E4" w:rsidRPr="004602E4" w:rsidRDefault="008673FD" w:rsidP="00155E88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4602E4">
              <w:rPr>
                <w:rFonts w:ascii="Times New Roman" w:hAnsi="Times New Roman" w:cs="Times New Roman"/>
                <w:b/>
                <w:bCs/>
              </w:rPr>
              <w:t>A</w:t>
            </w:r>
            <w:r>
              <w:rPr>
                <w:rFonts w:ascii="Times New Roman" w:hAnsi="Times New Roman" w:cs="Times New Roman"/>
                <w:b/>
                <w:bCs/>
              </w:rPr>
              <w:t>NABİLİM DALI</w:t>
            </w:r>
            <w:r w:rsidR="00714FB7">
              <w:rPr>
                <w:rFonts w:ascii="Times New Roman" w:hAnsi="Times New Roman" w:cs="Times New Roman"/>
                <w:b/>
                <w:bCs/>
              </w:rPr>
              <w:t xml:space="preserve"> BAŞKANLARI</w:t>
            </w:r>
            <w:r w:rsidR="00714FB7" w:rsidRPr="004602E4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r w:rsidR="004602E4" w:rsidRPr="004602E4">
              <w:rPr>
                <w:rFonts w:ascii="Times New Roman" w:hAnsi="Times New Roman" w:cs="Times New Roman"/>
                <w:b/>
                <w:bCs/>
              </w:rPr>
              <w:t xml:space="preserve">VE </w:t>
            </w:r>
            <w:r w:rsidR="00714FB7">
              <w:rPr>
                <w:rFonts w:ascii="Times New Roman" w:hAnsi="Times New Roman" w:cs="Times New Roman"/>
                <w:b/>
                <w:bCs/>
              </w:rPr>
              <w:t xml:space="preserve">DERS/SINIF </w:t>
            </w:r>
            <w:r w:rsidR="004602E4" w:rsidRPr="004602E4">
              <w:rPr>
                <w:rFonts w:ascii="Times New Roman" w:hAnsi="Times New Roman" w:cs="Times New Roman"/>
                <w:b/>
                <w:bCs/>
              </w:rPr>
              <w:t>KOORDİNATÖRLER</w:t>
            </w:r>
            <w:r w:rsidR="00714FB7">
              <w:rPr>
                <w:rFonts w:ascii="Times New Roman" w:hAnsi="Times New Roman" w:cs="Times New Roman"/>
                <w:b/>
                <w:bCs/>
              </w:rPr>
              <w:t>İ</w:t>
            </w:r>
          </w:p>
        </w:tc>
      </w:tr>
      <w:tr w:rsidR="004602E4" w14:paraId="18FBC4C9" w14:textId="77777777" w:rsidTr="00D231B7">
        <w:tc>
          <w:tcPr>
            <w:tcW w:w="5340" w:type="dxa"/>
            <w:gridSpan w:val="2"/>
          </w:tcPr>
          <w:p w14:paraId="6FF4418A" w14:textId="77777777" w:rsidR="004602E4" w:rsidRDefault="004602E4" w:rsidP="00155E88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024" w:type="dxa"/>
          </w:tcPr>
          <w:p w14:paraId="088341E6" w14:textId="77777777" w:rsidR="004602E4" w:rsidRDefault="004602E4" w:rsidP="00155E88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024" w:type="dxa"/>
          </w:tcPr>
          <w:p w14:paraId="2E83C449" w14:textId="77777777" w:rsidR="004602E4" w:rsidRDefault="004602E4" w:rsidP="00155E88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024" w:type="dxa"/>
          </w:tcPr>
          <w:p w14:paraId="100DF30C" w14:textId="77777777" w:rsidR="004602E4" w:rsidRDefault="004602E4" w:rsidP="00155E88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024" w:type="dxa"/>
          </w:tcPr>
          <w:p w14:paraId="0231D4A0" w14:textId="77777777" w:rsidR="004602E4" w:rsidRDefault="004602E4" w:rsidP="00155E88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1020" w:type="dxa"/>
          </w:tcPr>
          <w:p w14:paraId="4CB6B99E" w14:textId="77777777" w:rsidR="004602E4" w:rsidRDefault="004602E4" w:rsidP="00155E88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</w:t>
            </w:r>
          </w:p>
        </w:tc>
      </w:tr>
      <w:tr w:rsidR="004602E4" w14:paraId="3C9512E0" w14:textId="77777777" w:rsidTr="00D231B7">
        <w:tc>
          <w:tcPr>
            <w:tcW w:w="806" w:type="dxa"/>
          </w:tcPr>
          <w:p w14:paraId="0DB90A18" w14:textId="77777777" w:rsidR="004602E4" w:rsidRDefault="004602E4" w:rsidP="00155E88">
            <w:pPr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4534" w:type="dxa"/>
          </w:tcPr>
          <w:p w14:paraId="0EC5019B" w14:textId="77777777" w:rsidR="004602E4" w:rsidRDefault="004602E4" w:rsidP="00155E88">
            <w:pPr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Her zaman ulaşılabilirdi.</w:t>
            </w:r>
          </w:p>
        </w:tc>
        <w:tc>
          <w:tcPr>
            <w:tcW w:w="1024" w:type="dxa"/>
          </w:tcPr>
          <w:p w14:paraId="36DB4457" w14:textId="77777777" w:rsidR="004602E4" w:rsidRDefault="004602E4" w:rsidP="00155E88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024" w:type="dxa"/>
          </w:tcPr>
          <w:p w14:paraId="14D99DD1" w14:textId="77777777" w:rsidR="004602E4" w:rsidRDefault="004602E4" w:rsidP="00155E88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024" w:type="dxa"/>
          </w:tcPr>
          <w:p w14:paraId="7B881717" w14:textId="77777777" w:rsidR="004602E4" w:rsidRDefault="004602E4" w:rsidP="00155E88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024" w:type="dxa"/>
          </w:tcPr>
          <w:p w14:paraId="2EEAC817" w14:textId="77777777" w:rsidR="004602E4" w:rsidRDefault="004602E4" w:rsidP="00155E88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020" w:type="dxa"/>
          </w:tcPr>
          <w:p w14:paraId="000AE237" w14:textId="77777777" w:rsidR="004602E4" w:rsidRDefault="004602E4" w:rsidP="00155E88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</w:tr>
      <w:tr w:rsidR="004602E4" w14:paraId="636D0278" w14:textId="77777777" w:rsidTr="00D231B7">
        <w:tc>
          <w:tcPr>
            <w:tcW w:w="806" w:type="dxa"/>
          </w:tcPr>
          <w:p w14:paraId="3E01EC60" w14:textId="77777777" w:rsidR="004602E4" w:rsidRDefault="004602E4" w:rsidP="00155E88">
            <w:pPr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4534" w:type="dxa"/>
          </w:tcPr>
          <w:p w14:paraId="6AD5ED8C" w14:textId="77777777" w:rsidR="004602E4" w:rsidRDefault="004602E4" w:rsidP="00155E88">
            <w:pPr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Çözüm odaklıydı.</w:t>
            </w:r>
          </w:p>
        </w:tc>
        <w:tc>
          <w:tcPr>
            <w:tcW w:w="1024" w:type="dxa"/>
          </w:tcPr>
          <w:p w14:paraId="2C07096C" w14:textId="77777777" w:rsidR="004602E4" w:rsidRDefault="004602E4" w:rsidP="00155E88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024" w:type="dxa"/>
          </w:tcPr>
          <w:p w14:paraId="25014DED" w14:textId="77777777" w:rsidR="004602E4" w:rsidRDefault="004602E4" w:rsidP="00155E88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024" w:type="dxa"/>
          </w:tcPr>
          <w:p w14:paraId="3E1740D5" w14:textId="77777777" w:rsidR="004602E4" w:rsidRDefault="004602E4" w:rsidP="00155E88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024" w:type="dxa"/>
          </w:tcPr>
          <w:p w14:paraId="1D1F0D03" w14:textId="77777777" w:rsidR="004602E4" w:rsidRDefault="004602E4" w:rsidP="00155E88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020" w:type="dxa"/>
          </w:tcPr>
          <w:p w14:paraId="4B42F991" w14:textId="77777777" w:rsidR="004602E4" w:rsidRDefault="004602E4" w:rsidP="00155E88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</w:tr>
      <w:tr w:rsidR="004602E4" w14:paraId="4E6CBF72" w14:textId="77777777" w:rsidTr="00D231B7">
        <w:tc>
          <w:tcPr>
            <w:tcW w:w="806" w:type="dxa"/>
          </w:tcPr>
          <w:p w14:paraId="6804AAC8" w14:textId="77777777" w:rsidR="004602E4" w:rsidRDefault="004602E4" w:rsidP="00155E88">
            <w:pPr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4534" w:type="dxa"/>
          </w:tcPr>
          <w:p w14:paraId="161897CC" w14:textId="77777777" w:rsidR="004602E4" w:rsidRDefault="004602E4" w:rsidP="00155E88">
            <w:pPr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üm süreçlerde destekleyiciydi.</w:t>
            </w:r>
          </w:p>
        </w:tc>
        <w:tc>
          <w:tcPr>
            <w:tcW w:w="1024" w:type="dxa"/>
          </w:tcPr>
          <w:p w14:paraId="4884181E" w14:textId="77777777" w:rsidR="004602E4" w:rsidRDefault="004602E4" w:rsidP="00155E88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024" w:type="dxa"/>
          </w:tcPr>
          <w:p w14:paraId="0E9E1AC8" w14:textId="77777777" w:rsidR="004602E4" w:rsidRDefault="004602E4" w:rsidP="00155E88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024" w:type="dxa"/>
          </w:tcPr>
          <w:p w14:paraId="62762300" w14:textId="77777777" w:rsidR="004602E4" w:rsidRDefault="004602E4" w:rsidP="00155E88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024" w:type="dxa"/>
          </w:tcPr>
          <w:p w14:paraId="6929A79D" w14:textId="77777777" w:rsidR="004602E4" w:rsidRDefault="004602E4" w:rsidP="00155E88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020" w:type="dxa"/>
          </w:tcPr>
          <w:p w14:paraId="7E103275" w14:textId="77777777" w:rsidR="004602E4" w:rsidRDefault="004602E4" w:rsidP="00155E88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</w:tr>
      <w:tr w:rsidR="004602E4" w14:paraId="6A2390B3" w14:textId="77777777" w:rsidTr="00D231B7">
        <w:tc>
          <w:tcPr>
            <w:tcW w:w="806" w:type="dxa"/>
          </w:tcPr>
          <w:p w14:paraId="3CF94584" w14:textId="77777777" w:rsidR="004602E4" w:rsidRDefault="004602E4" w:rsidP="00155E88">
            <w:pPr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4534" w:type="dxa"/>
          </w:tcPr>
          <w:p w14:paraId="41ECAF45" w14:textId="77777777" w:rsidR="004602E4" w:rsidRDefault="004602E4" w:rsidP="00155E88">
            <w:pPr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İletişim becerilerini etkin kullanmaktaydı.</w:t>
            </w:r>
          </w:p>
        </w:tc>
        <w:tc>
          <w:tcPr>
            <w:tcW w:w="1024" w:type="dxa"/>
          </w:tcPr>
          <w:p w14:paraId="300CCD7F" w14:textId="77777777" w:rsidR="004602E4" w:rsidRDefault="004602E4" w:rsidP="00155E88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024" w:type="dxa"/>
          </w:tcPr>
          <w:p w14:paraId="76345C65" w14:textId="77777777" w:rsidR="004602E4" w:rsidRDefault="004602E4" w:rsidP="00155E88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024" w:type="dxa"/>
          </w:tcPr>
          <w:p w14:paraId="51C99809" w14:textId="77777777" w:rsidR="004602E4" w:rsidRDefault="004602E4" w:rsidP="00155E88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024" w:type="dxa"/>
          </w:tcPr>
          <w:p w14:paraId="3DDA6929" w14:textId="77777777" w:rsidR="004602E4" w:rsidRDefault="004602E4" w:rsidP="00155E88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020" w:type="dxa"/>
          </w:tcPr>
          <w:p w14:paraId="7F012634" w14:textId="77777777" w:rsidR="004602E4" w:rsidRDefault="004602E4" w:rsidP="00155E88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</w:tr>
      <w:tr w:rsidR="004602E4" w14:paraId="0C29F5E7" w14:textId="77777777" w:rsidTr="00D231B7">
        <w:tc>
          <w:tcPr>
            <w:tcW w:w="806" w:type="dxa"/>
          </w:tcPr>
          <w:p w14:paraId="71730DF3" w14:textId="77777777" w:rsidR="004602E4" w:rsidRDefault="004602E4" w:rsidP="00155E88">
            <w:pPr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4534" w:type="dxa"/>
          </w:tcPr>
          <w:p w14:paraId="65EB04D5" w14:textId="77777777" w:rsidR="004602E4" w:rsidRDefault="004602E4" w:rsidP="00155E88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D231B7">
              <w:rPr>
                <w:rFonts w:ascii="Times New Roman" w:hAnsi="Times New Roman" w:cs="Times New Roman"/>
              </w:rPr>
              <w:t>Öğrencilerin karar alma süreçlerine katılımı için teşvik ediciydi.</w:t>
            </w:r>
          </w:p>
        </w:tc>
        <w:tc>
          <w:tcPr>
            <w:tcW w:w="1024" w:type="dxa"/>
          </w:tcPr>
          <w:p w14:paraId="04254C67" w14:textId="77777777" w:rsidR="004602E4" w:rsidRDefault="004602E4" w:rsidP="00155E88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024" w:type="dxa"/>
          </w:tcPr>
          <w:p w14:paraId="25F0C9E9" w14:textId="77777777" w:rsidR="004602E4" w:rsidRDefault="004602E4" w:rsidP="00155E88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024" w:type="dxa"/>
          </w:tcPr>
          <w:p w14:paraId="217EB5DB" w14:textId="77777777" w:rsidR="004602E4" w:rsidRDefault="004602E4" w:rsidP="00155E88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024" w:type="dxa"/>
          </w:tcPr>
          <w:p w14:paraId="15134D9B" w14:textId="77777777" w:rsidR="004602E4" w:rsidRDefault="004602E4" w:rsidP="00155E88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020" w:type="dxa"/>
          </w:tcPr>
          <w:p w14:paraId="2094EBE2" w14:textId="77777777" w:rsidR="004602E4" w:rsidRDefault="004602E4" w:rsidP="00155E88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</w:tr>
      <w:tr w:rsidR="004602E4" w14:paraId="51531350" w14:textId="77777777" w:rsidTr="00155E88">
        <w:tc>
          <w:tcPr>
            <w:tcW w:w="10456" w:type="dxa"/>
            <w:gridSpan w:val="7"/>
          </w:tcPr>
          <w:p w14:paraId="40CB4641" w14:textId="77777777" w:rsidR="004602E4" w:rsidRDefault="004602E4" w:rsidP="00155E88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6627B5">
              <w:rPr>
                <w:rFonts w:ascii="Times New Roman" w:hAnsi="Times New Roman" w:cs="Times New Roman"/>
                <w:i/>
                <w:iCs/>
              </w:rPr>
              <w:t>Varsa diğer görüşlerinizi lütfen belirtiniz</w:t>
            </w:r>
            <w:r w:rsidRPr="006627B5">
              <w:rPr>
                <w:rFonts w:ascii="Times New Roman" w:hAnsi="Times New Roman" w:cs="Times New Roman"/>
              </w:rPr>
              <w:t xml:space="preserve"> 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      </w:r>
          </w:p>
        </w:tc>
      </w:tr>
    </w:tbl>
    <w:p w14:paraId="6C6E6DB6" w14:textId="1AEC0782" w:rsidR="003212CB" w:rsidRDefault="003212CB" w:rsidP="006627B5">
      <w:pPr>
        <w:spacing w:line="276" w:lineRule="auto"/>
        <w:rPr>
          <w:rFonts w:ascii="Times New Roman" w:hAnsi="Times New Roman" w:cs="Times New Roman"/>
        </w:rPr>
      </w:pPr>
    </w:p>
    <w:p w14:paraId="6BE8B5F4" w14:textId="6050A782" w:rsidR="00C70F9F" w:rsidRDefault="00C70F9F" w:rsidP="00C70F9F">
      <w:pPr>
        <w:rPr>
          <w:rFonts w:ascii="Times New Roman" w:hAnsi="Times New Roman" w:cs="Times New Roman"/>
        </w:rPr>
      </w:pPr>
    </w:p>
    <w:p w14:paraId="11370A8F" w14:textId="079CCBBF" w:rsidR="007450EA" w:rsidRDefault="007450EA" w:rsidP="00C70F9F">
      <w:pPr>
        <w:rPr>
          <w:rFonts w:ascii="Times New Roman" w:hAnsi="Times New Roman" w:cs="Times New Roman"/>
        </w:rPr>
      </w:pPr>
    </w:p>
    <w:p w14:paraId="25410FEB" w14:textId="4C0C6052" w:rsidR="007450EA" w:rsidRDefault="007450EA" w:rsidP="00C70F9F">
      <w:pPr>
        <w:rPr>
          <w:rFonts w:ascii="Times New Roman" w:hAnsi="Times New Roman" w:cs="Times New Roman"/>
        </w:rPr>
      </w:pPr>
    </w:p>
    <w:p w14:paraId="11D7FB3D" w14:textId="25CE17A6" w:rsidR="007450EA" w:rsidRDefault="007450EA" w:rsidP="00C70F9F">
      <w:pPr>
        <w:rPr>
          <w:rFonts w:ascii="Times New Roman" w:hAnsi="Times New Roman" w:cs="Times New Roman"/>
        </w:rPr>
      </w:pPr>
    </w:p>
    <w:p w14:paraId="6E6DEF87" w14:textId="0A8AFF0A" w:rsidR="007450EA" w:rsidRDefault="007450EA" w:rsidP="00C70F9F">
      <w:pPr>
        <w:rPr>
          <w:rFonts w:ascii="Times New Roman" w:hAnsi="Times New Roman" w:cs="Times New Roman"/>
        </w:rPr>
      </w:pPr>
    </w:p>
    <w:p w14:paraId="1166D2D1" w14:textId="30B24789" w:rsidR="007450EA" w:rsidRDefault="007450EA" w:rsidP="00C70F9F">
      <w:pPr>
        <w:rPr>
          <w:rFonts w:ascii="Times New Roman" w:hAnsi="Times New Roman" w:cs="Times New Roman"/>
        </w:rPr>
      </w:pPr>
    </w:p>
    <w:p w14:paraId="426F21AB" w14:textId="3C6B813A" w:rsidR="007450EA" w:rsidRDefault="007450EA" w:rsidP="00C70F9F">
      <w:pPr>
        <w:rPr>
          <w:rFonts w:ascii="Times New Roman" w:hAnsi="Times New Roman" w:cs="Times New Roman"/>
        </w:rPr>
      </w:pPr>
    </w:p>
    <w:p w14:paraId="03495B53" w14:textId="30413D0B" w:rsidR="007450EA" w:rsidRDefault="007450EA" w:rsidP="00C70F9F">
      <w:pPr>
        <w:rPr>
          <w:rFonts w:ascii="Times New Roman" w:hAnsi="Times New Roman" w:cs="Times New Roman"/>
        </w:rPr>
      </w:pPr>
    </w:p>
    <w:p w14:paraId="51CFAA2F" w14:textId="26C0C017" w:rsidR="007450EA" w:rsidRDefault="007450EA" w:rsidP="00C70F9F">
      <w:pPr>
        <w:rPr>
          <w:rFonts w:ascii="Times New Roman" w:hAnsi="Times New Roman" w:cs="Times New Roman"/>
        </w:rPr>
      </w:pPr>
    </w:p>
    <w:p w14:paraId="4B96053A" w14:textId="555357DD" w:rsidR="007450EA" w:rsidRDefault="007450EA" w:rsidP="00C70F9F">
      <w:pPr>
        <w:rPr>
          <w:rFonts w:ascii="Times New Roman" w:hAnsi="Times New Roman" w:cs="Times New Roman"/>
        </w:rPr>
      </w:pPr>
    </w:p>
    <w:p w14:paraId="795E924C" w14:textId="3C1F65B8" w:rsidR="007450EA" w:rsidRDefault="007450EA" w:rsidP="00C70F9F">
      <w:pPr>
        <w:rPr>
          <w:rFonts w:ascii="Times New Roman" w:hAnsi="Times New Roman" w:cs="Times New Roman"/>
        </w:rPr>
      </w:pPr>
    </w:p>
    <w:p w14:paraId="1B8E2447" w14:textId="371288DE" w:rsidR="007450EA" w:rsidRDefault="007450EA" w:rsidP="00C70F9F">
      <w:pPr>
        <w:rPr>
          <w:rFonts w:ascii="Times New Roman" w:hAnsi="Times New Roman" w:cs="Times New Roman"/>
        </w:rPr>
      </w:pPr>
    </w:p>
    <w:p w14:paraId="5D1974A7" w14:textId="349D19DD" w:rsidR="007450EA" w:rsidRDefault="007450EA" w:rsidP="00C70F9F">
      <w:pPr>
        <w:rPr>
          <w:rFonts w:ascii="Times New Roman" w:hAnsi="Times New Roman" w:cs="Times New Roman"/>
        </w:rPr>
      </w:pPr>
    </w:p>
    <w:p w14:paraId="09F5FC0B" w14:textId="3CD2F3C9" w:rsidR="007450EA" w:rsidRDefault="007450EA" w:rsidP="00C70F9F">
      <w:pPr>
        <w:rPr>
          <w:rFonts w:ascii="Times New Roman" w:hAnsi="Times New Roman" w:cs="Times New Roman"/>
        </w:rPr>
      </w:pPr>
    </w:p>
    <w:p w14:paraId="03DF2BEE" w14:textId="23A50EFF" w:rsidR="007450EA" w:rsidRDefault="007450EA" w:rsidP="00C70F9F">
      <w:pPr>
        <w:rPr>
          <w:rFonts w:ascii="Times New Roman" w:hAnsi="Times New Roman" w:cs="Times New Roman"/>
        </w:rPr>
      </w:pPr>
    </w:p>
    <w:p w14:paraId="0E3D15B2" w14:textId="587604F6" w:rsidR="007450EA" w:rsidRDefault="007450EA" w:rsidP="00C70F9F">
      <w:pPr>
        <w:rPr>
          <w:rFonts w:ascii="Times New Roman" w:hAnsi="Times New Roman" w:cs="Times New Roman"/>
        </w:rPr>
      </w:pPr>
    </w:p>
    <w:p w14:paraId="42A92D28" w14:textId="6F361E90" w:rsidR="007450EA" w:rsidRDefault="007450EA" w:rsidP="00C70F9F">
      <w:pPr>
        <w:rPr>
          <w:rFonts w:ascii="Times New Roman" w:hAnsi="Times New Roman" w:cs="Times New Roman"/>
        </w:rPr>
      </w:pPr>
    </w:p>
    <w:p w14:paraId="0A3F5BA6" w14:textId="3BABA0FC" w:rsidR="007450EA" w:rsidRDefault="007450EA" w:rsidP="00C70F9F">
      <w:pPr>
        <w:rPr>
          <w:rFonts w:ascii="Times New Roman" w:hAnsi="Times New Roman" w:cs="Times New Roman"/>
        </w:rPr>
      </w:pPr>
    </w:p>
    <w:p w14:paraId="424BA76F" w14:textId="6B631687" w:rsidR="007450EA" w:rsidRDefault="007450EA" w:rsidP="00C70F9F">
      <w:pPr>
        <w:rPr>
          <w:rFonts w:ascii="Times New Roman" w:hAnsi="Times New Roman" w:cs="Times New Roman"/>
        </w:rPr>
      </w:pPr>
    </w:p>
    <w:p w14:paraId="536424A4" w14:textId="43DE7B20" w:rsidR="007450EA" w:rsidRDefault="007450EA" w:rsidP="00C70F9F">
      <w:pPr>
        <w:rPr>
          <w:rFonts w:ascii="Times New Roman" w:hAnsi="Times New Roman" w:cs="Times New Roman"/>
        </w:rPr>
      </w:pPr>
    </w:p>
    <w:p w14:paraId="49264268" w14:textId="5BCE6A12" w:rsidR="007450EA" w:rsidRDefault="007450EA" w:rsidP="00C70F9F">
      <w:pPr>
        <w:rPr>
          <w:rFonts w:ascii="Times New Roman" w:hAnsi="Times New Roman" w:cs="Times New Roman"/>
        </w:rPr>
      </w:pPr>
    </w:p>
    <w:p w14:paraId="18C809A9" w14:textId="4D27590F" w:rsidR="007450EA" w:rsidRDefault="007450EA" w:rsidP="00C70F9F">
      <w:pPr>
        <w:rPr>
          <w:rFonts w:ascii="Times New Roman" w:hAnsi="Times New Roman" w:cs="Times New Roman"/>
        </w:rPr>
      </w:pPr>
    </w:p>
    <w:p w14:paraId="799064EB" w14:textId="77777777" w:rsidR="007450EA" w:rsidRPr="00C70F9F" w:rsidRDefault="007450EA" w:rsidP="00C70F9F">
      <w:pPr>
        <w:rPr>
          <w:rFonts w:ascii="Times New Roman" w:hAnsi="Times New Roman" w:cs="Times New Roman"/>
        </w:rPr>
      </w:pPr>
    </w:p>
    <w:p w14:paraId="683390AB" w14:textId="1D41D1FB" w:rsidR="00C70F9F" w:rsidRPr="00C70F9F" w:rsidRDefault="00C70F9F" w:rsidP="00C70F9F">
      <w:pPr>
        <w:rPr>
          <w:rFonts w:ascii="Times New Roman" w:hAnsi="Times New Roman" w:cs="Times New Roman"/>
        </w:rPr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979"/>
        <w:gridCol w:w="4108"/>
        <w:gridCol w:w="1074"/>
        <w:gridCol w:w="1074"/>
        <w:gridCol w:w="1074"/>
        <w:gridCol w:w="1074"/>
        <w:gridCol w:w="1073"/>
      </w:tblGrid>
      <w:tr w:rsidR="004602E4" w14:paraId="17976D60" w14:textId="77777777" w:rsidTr="00155E88">
        <w:tc>
          <w:tcPr>
            <w:tcW w:w="10456" w:type="dxa"/>
            <w:gridSpan w:val="7"/>
          </w:tcPr>
          <w:p w14:paraId="12B3D24C" w14:textId="16409144" w:rsidR="004602E4" w:rsidRPr="004602E4" w:rsidRDefault="004602E4" w:rsidP="00155E88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4602E4">
              <w:rPr>
                <w:rFonts w:ascii="Times New Roman" w:hAnsi="Times New Roman" w:cs="Times New Roman"/>
                <w:b/>
                <w:bCs/>
              </w:rPr>
              <w:t>İDARİ YÖNETİM (SEKRETER</w:t>
            </w:r>
            <w:r w:rsidR="008673FD">
              <w:rPr>
                <w:rFonts w:ascii="Times New Roman" w:hAnsi="Times New Roman" w:cs="Times New Roman"/>
                <w:b/>
                <w:bCs/>
              </w:rPr>
              <w:t>LİK</w:t>
            </w:r>
            <w:r w:rsidRPr="004602E4">
              <w:rPr>
                <w:rFonts w:ascii="Times New Roman" w:hAnsi="Times New Roman" w:cs="Times New Roman"/>
                <w:b/>
                <w:bCs/>
              </w:rPr>
              <w:t xml:space="preserve"> VE ÖĞRENCİ İŞLERİ</w:t>
            </w:r>
            <w:r>
              <w:rPr>
                <w:rFonts w:ascii="Times New Roman" w:hAnsi="Times New Roman" w:cs="Times New Roman"/>
                <w:b/>
                <w:bCs/>
              </w:rPr>
              <w:t>)</w:t>
            </w:r>
          </w:p>
        </w:tc>
      </w:tr>
      <w:tr w:rsidR="004602E4" w14:paraId="275BB59A" w14:textId="77777777" w:rsidTr="00D231B7">
        <w:tc>
          <w:tcPr>
            <w:tcW w:w="5188" w:type="dxa"/>
            <w:gridSpan w:val="2"/>
          </w:tcPr>
          <w:p w14:paraId="274BC575" w14:textId="77777777" w:rsidR="004602E4" w:rsidRDefault="004602E4" w:rsidP="00155E88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054" w:type="dxa"/>
          </w:tcPr>
          <w:p w14:paraId="20E2DB38" w14:textId="77777777" w:rsidR="004602E4" w:rsidRDefault="004602E4" w:rsidP="00155E88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054" w:type="dxa"/>
          </w:tcPr>
          <w:p w14:paraId="3A00B249" w14:textId="77777777" w:rsidR="004602E4" w:rsidRDefault="004602E4" w:rsidP="00155E88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054" w:type="dxa"/>
          </w:tcPr>
          <w:p w14:paraId="47C4642D" w14:textId="77777777" w:rsidR="004602E4" w:rsidRDefault="004602E4" w:rsidP="00155E88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054" w:type="dxa"/>
          </w:tcPr>
          <w:p w14:paraId="5443DB07" w14:textId="77777777" w:rsidR="004602E4" w:rsidRDefault="004602E4" w:rsidP="00155E88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1052" w:type="dxa"/>
          </w:tcPr>
          <w:p w14:paraId="4A367CBA" w14:textId="77777777" w:rsidR="004602E4" w:rsidRDefault="004602E4" w:rsidP="00155E88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</w:t>
            </w:r>
          </w:p>
        </w:tc>
      </w:tr>
      <w:tr w:rsidR="004602E4" w14:paraId="67E2F37C" w14:textId="77777777" w:rsidTr="00D231B7">
        <w:tc>
          <w:tcPr>
            <w:tcW w:w="910" w:type="dxa"/>
          </w:tcPr>
          <w:p w14:paraId="04529A1C" w14:textId="77777777" w:rsidR="004602E4" w:rsidRDefault="004602E4" w:rsidP="00155E88">
            <w:pPr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4278" w:type="dxa"/>
          </w:tcPr>
          <w:p w14:paraId="6FEECA62" w14:textId="77777777" w:rsidR="004602E4" w:rsidRDefault="004602E4" w:rsidP="00155E88">
            <w:pPr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Her zaman ulaşılabilirdi.</w:t>
            </w:r>
          </w:p>
        </w:tc>
        <w:tc>
          <w:tcPr>
            <w:tcW w:w="1054" w:type="dxa"/>
          </w:tcPr>
          <w:p w14:paraId="36D703DE" w14:textId="77777777" w:rsidR="004602E4" w:rsidRDefault="004602E4" w:rsidP="00155E88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054" w:type="dxa"/>
          </w:tcPr>
          <w:p w14:paraId="71BC35A2" w14:textId="77777777" w:rsidR="004602E4" w:rsidRDefault="004602E4" w:rsidP="00155E88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054" w:type="dxa"/>
          </w:tcPr>
          <w:p w14:paraId="5C628DD2" w14:textId="77777777" w:rsidR="004602E4" w:rsidRDefault="004602E4" w:rsidP="00155E88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054" w:type="dxa"/>
          </w:tcPr>
          <w:p w14:paraId="4BE7A8CD" w14:textId="77777777" w:rsidR="004602E4" w:rsidRDefault="004602E4" w:rsidP="00155E88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052" w:type="dxa"/>
          </w:tcPr>
          <w:p w14:paraId="11438F73" w14:textId="77777777" w:rsidR="004602E4" w:rsidRDefault="004602E4" w:rsidP="00155E88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</w:tr>
      <w:tr w:rsidR="004602E4" w14:paraId="1DB43CAD" w14:textId="77777777" w:rsidTr="00D231B7">
        <w:tc>
          <w:tcPr>
            <w:tcW w:w="910" w:type="dxa"/>
          </w:tcPr>
          <w:p w14:paraId="08A3CB8B" w14:textId="77777777" w:rsidR="004602E4" w:rsidRDefault="004602E4" w:rsidP="00155E88">
            <w:pPr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4278" w:type="dxa"/>
          </w:tcPr>
          <w:p w14:paraId="0EC451C4" w14:textId="77777777" w:rsidR="004602E4" w:rsidRDefault="004602E4" w:rsidP="00155E88">
            <w:pPr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Çözüm odaklıydı.</w:t>
            </w:r>
          </w:p>
        </w:tc>
        <w:tc>
          <w:tcPr>
            <w:tcW w:w="1054" w:type="dxa"/>
          </w:tcPr>
          <w:p w14:paraId="1C817D82" w14:textId="77777777" w:rsidR="004602E4" w:rsidRDefault="004602E4" w:rsidP="00155E88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054" w:type="dxa"/>
          </w:tcPr>
          <w:p w14:paraId="2EB8ABA2" w14:textId="77777777" w:rsidR="004602E4" w:rsidRDefault="004602E4" w:rsidP="00155E88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054" w:type="dxa"/>
          </w:tcPr>
          <w:p w14:paraId="7D9D43A9" w14:textId="77777777" w:rsidR="004602E4" w:rsidRDefault="004602E4" w:rsidP="00155E88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054" w:type="dxa"/>
          </w:tcPr>
          <w:p w14:paraId="1539941F" w14:textId="77777777" w:rsidR="004602E4" w:rsidRDefault="004602E4" w:rsidP="00155E88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052" w:type="dxa"/>
          </w:tcPr>
          <w:p w14:paraId="5CF42820" w14:textId="77777777" w:rsidR="004602E4" w:rsidRDefault="004602E4" w:rsidP="00155E88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</w:tr>
      <w:tr w:rsidR="004602E4" w14:paraId="2BC0FD3A" w14:textId="77777777" w:rsidTr="00D231B7">
        <w:tc>
          <w:tcPr>
            <w:tcW w:w="910" w:type="dxa"/>
          </w:tcPr>
          <w:p w14:paraId="268885A7" w14:textId="77777777" w:rsidR="004602E4" w:rsidRDefault="004602E4" w:rsidP="00155E88">
            <w:pPr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4278" w:type="dxa"/>
          </w:tcPr>
          <w:p w14:paraId="5E7C121C" w14:textId="77777777" w:rsidR="004602E4" w:rsidRDefault="004602E4" w:rsidP="00155E88">
            <w:pPr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üm süreçlerde destekleyiciydi.</w:t>
            </w:r>
          </w:p>
        </w:tc>
        <w:tc>
          <w:tcPr>
            <w:tcW w:w="1054" w:type="dxa"/>
          </w:tcPr>
          <w:p w14:paraId="58CFB016" w14:textId="77777777" w:rsidR="004602E4" w:rsidRDefault="004602E4" w:rsidP="00155E88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054" w:type="dxa"/>
          </w:tcPr>
          <w:p w14:paraId="32A315C2" w14:textId="77777777" w:rsidR="004602E4" w:rsidRDefault="004602E4" w:rsidP="00155E88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054" w:type="dxa"/>
          </w:tcPr>
          <w:p w14:paraId="35867E2E" w14:textId="77777777" w:rsidR="004602E4" w:rsidRDefault="004602E4" w:rsidP="00155E88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054" w:type="dxa"/>
          </w:tcPr>
          <w:p w14:paraId="03A3883A" w14:textId="77777777" w:rsidR="004602E4" w:rsidRDefault="004602E4" w:rsidP="00155E88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052" w:type="dxa"/>
          </w:tcPr>
          <w:p w14:paraId="33ADC08F" w14:textId="77777777" w:rsidR="004602E4" w:rsidRDefault="004602E4" w:rsidP="00155E88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</w:tr>
      <w:tr w:rsidR="004602E4" w14:paraId="111288F9" w14:textId="77777777" w:rsidTr="00D231B7">
        <w:tc>
          <w:tcPr>
            <w:tcW w:w="910" w:type="dxa"/>
          </w:tcPr>
          <w:p w14:paraId="25BF544B" w14:textId="77777777" w:rsidR="004602E4" w:rsidRDefault="004602E4" w:rsidP="00155E88">
            <w:pPr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4278" w:type="dxa"/>
          </w:tcPr>
          <w:p w14:paraId="381179E5" w14:textId="77777777" w:rsidR="004602E4" w:rsidRDefault="004602E4" w:rsidP="00155E88">
            <w:pPr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İletişim becerilerini etkin kullanmaktaydı.</w:t>
            </w:r>
          </w:p>
        </w:tc>
        <w:tc>
          <w:tcPr>
            <w:tcW w:w="1054" w:type="dxa"/>
          </w:tcPr>
          <w:p w14:paraId="117E05F5" w14:textId="77777777" w:rsidR="004602E4" w:rsidRDefault="004602E4" w:rsidP="00155E88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054" w:type="dxa"/>
          </w:tcPr>
          <w:p w14:paraId="2AB75196" w14:textId="77777777" w:rsidR="004602E4" w:rsidRDefault="004602E4" w:rsidP="00155E88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054" w:type="dxa"/>
          </w:tcPr>
          <w:p w14:paraId="55C1A934" w14:textId="77777777" w:rsidR="004602E4" w:rsidRDefault="004602E4" w:rsidP="00155E88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054" w:type="dxa"/>
          </w:tcPr>
          <w:p w14:paraId="01851533" w14:textId="77777777" w:rsidR="004602E4" w:rsidRDefault="004602E4" w:rsidP="00155E88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052" w:type="dxa"/>
          </w:tcPr>
          <w:p w14:paraId="698AE8D1" w14:textId="77777777" w:rsidR="004602E4" w:rsidRDefault="004602E4" w:rsidP="00155E88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</w:tr>
      <w:tr w:rsidR="004602E4" w14:paraId="7D986BB4" w14:textId="77777777" w:rsidTr="00155E88">
        <w:tc>
          <w:tcPr>
            <w:tcW w:w="10456" w:type="dxa"/>
            <w:gridSpan w:val="7"/>
          </w:tcPr>
          <w:p w14:paraId="1CC99CFE" w14:textId="77777777" w:rsidR="004602E4" w:rsidRDefault="004602E4" w:rsidP="00155E88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6627B5">
              <w:rPr>
                <w:rFonts w:ascii="Times New Roman" w:hAnsi="Times New Roman" w:cs="Times New Roman"/>
                <w:i/>
                <w:iCs/>
              </w:rPr>
              <w:t>Varsa diğer görüşlerinizi lütfen belirtiniz</w:t>
            </w:r>
            <w:r w:rsidRPr="006627B5">
              <w:rPr>
                <w:rFonts w:ascii="Times New Roman" w:hAnsi="Times New Roman" w:cs="Times New Roman"/>
              </w:rPr>
              <w:t xml:space="preserve"> 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      </w:r>
          </w:p>
        </w:tc>
      </w:tr>
    </w:tbl>
    <w:p w14:paraId="2CE5E31A" w14:textId="0A463AA2" w:rsidR="00C70F9F" w:rsidRPr="00C70F9F" w:rsidRDefault="00C70F9F" w:rsidP="00C70F9F">
      <w:pPr>
        <w:rPr>
          <w:rFonts w:ascii="Times New Roman" w:hAnsi="Times New Roman" w:cs="Times New Roman"/>
        </w:rPr>
      </w:pPr>
    </w:p>
    <w:p w14:paraId="434418B1" w14:textId="26740EDA" w:rsidR="00C70F9F" w:rsidRPr="00C70F9F" w:rsidRDefault="00C70F9F" w:rsidP="00C70F9F">
      <w:pPr>
        <w:rPr>
          <w:rFonts w:ascii="Times New Roman" w:hAnsi="Times New Roman" w:cs="Times New Roman"/>
        </w:rPr>
      </w:pPr>
    </w:p>
    <w:p w14:paraId="4D6A7EC9" w14:textId="098ECAB3" w:rsidR="00C70F9F" w:rsidRPr="00C70F9F" w:rsidRDefault="00C70F9F" w:rsidP="00C70F9F">
      <w:pPr>
        <w:rPr>
          <w:rFonts w:ascii="Times New Roman" w:hAnsi="Times New Roman" w:cs="Times New Roman"/>
        </w:rPr>
      </w:pPr>
    </w:p>
    <w:p w14:paraId="4602FB29" w14:textId="7B6A2E54" w:rsidR="00C70F9F" w:rsidRPr="00C70F9F" w:rsidRDefault="00C70F9F" w:rsidP="00C70F9F">
      <w:pPr>
        <w:rPr>
          <w:rFonts w:ascii="Times New Roman" w:hAnsi="Times New Roman" w:cs="Times New Roman"/>
        </w:rPr>
      </w:pPr>
    </w:p>
    <w:p w14:paraId="338055EF" w14:textId="5D6D90C2" w:rsidR="00C70F9F" w:rsidRPr="00C70F9F" w:rsidRDefault="00C70F9F" w:rsidP="00C70F9F">
      <w:pPr>
        <w:rPr>
          <w:rFonts w:ascii="Times New Roman" w:hAnsi="Times New Roman" w:cs="Times New Roman"/>
        </w:rPr>
      </w:pPr>
    </w:p>
    <w:p w14:paraId="4F5741A3" w14:textId="617DD7EA" w:rsidR="00C70F9F" w:rsidRPr="00C70F9F" w:rsidRDefault="00C70F9F" w:rsidP="00C70F9F">
      <w:pPr>
        <w:rPr>
          <w:rFonts w:ascii="Times New Roman" w:hAnsi="Times New Roman" w:cs="Times New Roman"/>
        </w:rPr>
      </w:pPr>
    </w:p>
    <w:p w14:paraId="33D113B6" w14:textId="76EDEF93" w:rsidR="00C70F9F" w:rsidRPr="00C70F9F" w:rsidRDefault="00C70F9F" w:rsidP="00C70F9F">
      <w:pPr>
        <w:rPr>
          <w:rFonts w:ascii="Times New Roman" w:hAnsi="Times New Roman" w:cs="Times New Roman"/>
        </w:rPr>
      </w:pPr>
    </w:p>
    <w:p w14:paraId="210CDF07" w14:textId="77777777" w:rsidR="00C70F9F" w:rsidRPr="00C70F9F" w:rsidRDefault="00C70F9F" w:rsidP="00C70F9F">
      <w:pPr>
        <w:jc w:val="center"/>
        <w:rPr>
          <w:rFonts w:ascii="Times New Roman" w:hAnsi="Times New Roman" w:cs="Times New Roman"/>
        </w:rPr>
      </w:pPr>
    </w:p>
    <w:sectPr w:rsidR="00C70F9F" w:rsidRPr="00C70F9F" w:rsidSect="00A530AC">
      <w:pgSz w:w="11906" w:h="16838"/>
      <w:pgMar w:top="720" w:right="720" w:bottom="720" w:left="720" w:header="283" w:footer="28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ED037A" w14:textId="77777777" w:rsidR="008D2D52" w:rsidRDefault="008D2D52" w:rsidP="00A530AC">
      <w:pPr>
        <w:spacing w:after="0" w:line="240" w:lineRule="auto"/>
      </w:pPr>
      <w:r>
        <w:separator/>
      </w:r>
    </w:p>
  </w:endnote>
  <w:endnote w:type="continuationSeparator" w:id="0">
    <w:p w14:paraId="6C52FE64" w14:textId="77777777" w:rsidR="008D2D52" w:rsidRDefault="008D2D52" w:rsidP="00A530A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969D5E" w14:textId="77777777" w:rsidR="008D2D52" w:rsidRDefault="008D2D52" w:rsidP="00A530AC">
      <w:pPr>
        <w:spacing w:after="0" w:line="240" w:lineRule="auto"/>
      </w:pPr>
      <w:r>
        <w:separator/>
      </w:r>
    </w:p>
  </w:footnote>
  <w:footnote w:type="continuationSeparator" w:id="0">
    <w:p w14:paraId="6B87CFA1" w14:textId="77777777" w:rsidR="008D2D52" w:rsidRDefault="008D2D52" w:rsidP="00A530AC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AztTAxtTAyMzA0NjZQ0lEKTi0uzszPAykwqgUAUFpXESwAAAA="/>
  </w:docVars>
  <w:rsids>
    <w:rsidRoot w:val="003212CB"/>
    <w:rsid w:val="00027305"/>
    <w:rsid w:val="000C75EF"/>
    <w:rsid w:val="00210295"/>
    <w:rsid w:val="00241B5C"/>
    <w:rsid w:val="00257101"/>
    <w:rsid w:val="00275DE7"/>
    <w:rsid w:val="002844C4"/>
    <w:rsid w:val="002F35DE"/>
    <w:rsid w:val="00303F80"/>
    <w:rsid w:val="003212CB"/>
    <w:rsid w:val="00322013"/>
    <w:rsid w:val="003911F5"/>
    <w:rsid w:val="003B0ED3"/>
    <w:rsid w:val="004602E4"/>
    <w:rsid w:val="004762C9"/>
    <w:rsid w:val="004829DE"/>
    <w:rsid w:val="004D1BEA"/>
    <w:rsid w:val="00507FA4"/>
    <w:rsid w:val="00516D88"/>
    <w:rsid w:val="005D4958"/>
    <w:rsid w:val="005D70BC"/>
    <w:rsid w:val="005F0C13"/>
    <w:rsid w:val="006403AA"/>
    <w:rsid w:val="006627B5"/>
    <w:rsid w:val="006B787B"/>
    <w:rsid w:val="00714FB7"/>
    <w:rsid w:val="00745001"/>
    <w:rsid w:val="007450EA"/>
    <w:rsid w:val="007F3B2B"/>
    <w:rsid w:val="00816146"/>
    <w:rsid w:val="008269F5"/>
    <w:rsid w:val="008673FD"/>
    <w:rsid w:val="008C5F53"/>
    <w:rsid w:val="008D2D52"/>
    <w:rsid w:val="008D5819"/>
    <w:rsid w:val="009A3851"/>
    <w:rsid w:val="009A79E5"/>
    <w:rsid w:val="009C06AD"/>
    <w:rsid w:val="009F6B6C"/>
    <w:rsid w:val="00A42BD1"/>
    <w:rsid w:val="00A530AC"/>
    <w:rsid w:val="00A8478F"/>
    <w:rsid w:val="00B05079"/>
    <w:rsid w:val="00B816C3"/>
    <w:rsid w:val="00BC38F4"/>
    <w:rsid w:val="00C32CF5"/>
    <w:rsid w:val="00C567E0"/>
    <w:rsid w:val="00C67542"/>
    <w:rsid w:val="00C70F9F"/>
    <w:rsid w:val="00C97536"/>
    <w:rsid w:val="00CC292E"/>
    <w:rsid w:val="00D231B7"/>
    <w:rsid w:val="00DF0DC8"/>
    <w:rsid w:val="00E038FE"/>
    <w:rsid w:val="00E33C46"/>
    <w:rsid w:val="00E62D07"/>
    <w:rsid w:val="00E85115"/>
    <w:rsid w:val="00F62862"/>
    <w:rsid w:val="00F874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7A8C813"/>
  <w15:chartTrackingRefBased/>
  <w15:docId w15:val="{A2C3F1F6-18DC-4E94-8204-C1A96D7942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602E4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3212C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tBilgi">
    <w:name w:val="header"/>
    <w:basedOn w:val="Normal"/>
    <w:link w:val="stBilgiChar"/>
    <w:uiPriority w:val="99"/>
    <w:unhideWhenUsed/>
    <w:rsid w:val="00A530A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A530AC"/>
  </w:style>
  <w:style w:type="paragraph" w:styleId="AltBilgi">
    <w:name w:val="footer"/>
    <w:basedOn w:val="Normal"/>
    <w:link w:val="AltBilgiChar"/>
    <w:uiPriority w:val="99"/>
    <w:unhideWhenUsed/>
    <w:rsid w:val="00A530A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A530A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394</Words>
  <Characters>2252</Characters>
  <Application>Microsoft Office Word</Application>
  <DocSecurity>0</DocSecurity>
  <Lines>18</Lines>
  <Paragraphs>5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el Sütsünbüloğlu</dc:creator>
  <cp:keywords/>
  <dc:description/>
  <cp:lastModifiedBy>Taner Onay</cp:lastModifiedBy>
  <cp:revision>5</cp:revision>
  <cp:lastPrinted>2023-09-25T07:00:00Z</cp:lastPrinted>
  <dcterms:created xsi:type="dcterms:W3CDTF">2022-01-25T07:13:00Z</dcterms:created>
  <dcterms:modified xsi:type="dcterms:W3CDTF">2023-11-07T07:31:00Z</dcterms:modified>
</cp:coreProperties>
</file>